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4837f87a5ab6d9c2614210d033ccca96aba04b8"/>
    <w:p>
      <w:pPr>
        <w:pStyle w:val="Heading1"/>
      </w:pPr>
      <w:r>
        <w:t xml:space="preserve">Cover Letter for Hairdresser Position in Tashkent, Uzbekista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Salon/Company Name]</w:t>
      </w:r>
      <w:r>
        <w:br/>
      </w:r>
      <w:r>
        <w:t xml:space="preserve">[Salon/Company Address]</w:t>
      </w:r>
      <w:r>
        <w:br/>
      </w:r>
      <w:r>
        <w:t xml:space="preserve">Tashkent, Uzbekistan</w:t>
      </w:r>
    </w:p>
    <w:p>
      <w:pPr>
        <w:pStyle w:val="BodyText"/>
      </w:pPr>
      <w:r>
        <w:t xml:space="preserve">Dear Hiring Team,</w:t>
      </w:r>
    </w:p>
    <w:p>
      <w:pPr>
        <w:pStyle w:val="BodyText"/>
      </w:pPr>
      <w:r>
        <w:t xml:space="preserve">I am writing to express my enthusiastic interest in the Hairdresser position at your esteemed salon in Tashkent, Uzbekistan. With a passion for creativity, a commitment to excellence, and over [X years] of experience in the hairdressing industry, I am eager to contribute my skills and expertise to your team. As a dedicated professional who thrives in dynamic environments, I am confident that my background in hairstyling and my deep appreciation for Uzbek culture make me an ideal candidate for this opportunity.</w:t>
      </w:r>
    </w:p>
    <w:p>
      <w:pPr>
        <w:pStyle w:val="BodyText"/>
      </w:pPr>
      <w:r>
        <w:t xml:space="preserve">As a Hairdresser, I have always believed that hair is more than just a physical attribute—it is an expression of identity, confidence, and cultural pride. In Tashkent, where fashion and beauty are rapidly evolving yet deeply rooted in tradition, I see an incredible opportunity to blend modern techniques with timeless artistry. My journey as a Hairdresser has been guided by the principle of tailoring services to meet the unique needs of each client, whether they seek a classic cut or a bold, avant-garde style. This philosophy aligns perfectly with the vibrant and diverse clientele that Tashkent's salons serve.</w:t>
      </w:r>
    </w:p>
    <w:p>
      <w:pPr>
        <w:pStyle w:val="BodyText"/>
      </w:pPr>
      <w:r>
        <w:t xml:space="preserve">Over the years, I have honed my skills in various aspects of hairdressing, including cutting, coloring, styling, and scalp care. My expertise spans across different hair types and textures, allowing me to provide personalized solutions for clients with varying preferences. In Uzbekistan Tashkent, where the beauty industry is growing rapidly and the demand for skilled professionals is high, I am particularly drawn to the opportunity to work in a city that balances traditional values with contemporary trends. I have studied local hair care practices and am eager to incorporate them into my work while sharing global techniques that can elevate your salon’s reputation.</w:t>
      </w:r>
    </w:p>
    <w:p>
      <w:pPr>
        <w:pStyle w:val="BodyText"/>
      </w:pPr>
      <w:r>
        <w:t xml:space="preserve">One of my greatest strengths as a Hairdresser is my ability to create strong, lasting relationships with clients. I believe that building trust is essential to delivering exceptional results. In Tashkent, where personal connections are highly valued, I aim to become a reliable and approachable presence in your salon. Whether it’s understanding a client’s cultural preferences or offering advice on maintaining their hair in Uzbekistan’s unique climate, I am committed to providing a seamless and satisfying experience.</w:t>
      </w:r>
    </w:p>
    <w:p>
      <w:pPr>
        <w:pStyle w:val="BodyText"/>
      </w:pPr>
      <w:r>
        <w:t xml:space="preserve">Additionally, my experience working in multicultural environments has equipped me with the adaptability required to thrive in Tashkent’s fast-paced beauty scene. I have collaborated with clients from diverse backgrounds, which has taught me the importance of communication and attention to detail. In Uzbekistan, where traditional styles often coexist with modern trends, I am excited to explore new ways of combining these elements through my craft. My goal is to not only meet but exceed expectations by delivering innovative yet timeless designs that reflect the spirit of Tashkent.</w:t>
      </w:r>
    </w:p>
    <w:p>
      <w:pPr>
        <w:pStyle w:val="BodyText"/>
      </w:pPr>
      <w:r>
        <w:t xml:space="preserve">I am also deeply committed to continuous learning and professional growth. As a Hairdresser, I regularly attend workshops and stay updated on the latest industry developments, such as sustainable hair care practices and advanced styling techniques. In Uzbekistan Tashkent, where the beauty industry is evolving rapidly, I am eager to contribute my knowledge while also learning from the local expertise of your team. This mutual exchange of ideas would not only enhance my skills but also enrich the services your salon offers.</w:t>
      </w:r>
    </w:p>
    <w:p>
      <w:pPr>
        <w:pStyle w:val="BodyText"/>
      </w:pPr>
      <w:r>
        <w:t xml:space="preserve">What sets me apart as a Hairdresser is my ability to balance creativity with technical precision. I take pride in ensuring that every cut, color, or style I create is executed with meticulous care and artistry. In Tashkent, where the standards for beauty are high and competition is fierce, this dedication to quality will enable me to make a meaningful impact. I am also passionate about maintaining a clean, organized workspace and adhering to the highest hygiene standards—a priority that aligns with the expectations of your clientele.</w:t>
      </w:r>
    </w:p>
    <w:p>
      <w:pPr>
        <w:pStyle w:val="BodyText"/>
      </w:pPr>
      <w:r>
        <w:t xml:space="preserve">Finally, I am deeply inspired by the cultural richness of Uzbekistan Tashkent. The city’s blend of historical heritage and modern innovation has always fascinated me, and I am eager to contribute my talents to a community that values both tradition and progress. As a Hairdresser, I see myself as part of this vibrant narrative, using my skills to help clients feel confident and empowered in their own skin. I am confident that my passion for hairdressing, combined with my adaptability and cultural sensitivity, will make me an asset to your team.</w:t>
      </w:r>
    </w:p>
    <w:p>
      <w:pPr>
        <w:pStyle w:val="BodyText"/>
      </w:pPr>
      <w:r>
        <w:t xml:space="preserve">Thank you for considering my application. I would be honored to bring my expertise and enthusiasm to your salon in Tashkent. I look forward to the opportunity to discuss how I can contribute to your continued success. Please feel free to contact me at [Your Phone Number] or [Your Email Address] at your earliest conveni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Tashkent, Uzbekistan</dc:title>
  <dc:creator/>
  <dc:language>en</dc:language>
  <cp:keywords/>
  <dcterms:created xsi:type="dcterms:W3CDTF">2026-07-24T18:53:04Z</dcterms:created>
  <dcterms:modified xsi:type="dcterms:W3CDTF">2026-07-24T18:53:04Z</dcterms:modified>
</cp:coreProperties>
</file>

<file path=docProps/custom.xml><?xml version="1.0" encoding="utf-8"?>
<Properties xmlns="http://schemas.openxmlformats.org/officeDocument/2006/custom-properties" xmlns:vt="http://schemas.openxmlformats.org/officeDocument/2006/docPropsVTypes"/>
</file>